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5F5AE" w14:textId="77777777" w:rsidR="00AE31D4" w:rsidRPr="00DF708B" w:rsidRDefault="00AE31D4" w:rsidP="00AE31D4">
      <w:pPr>
        <w:pStyle w:val="Heading1"/>
        <w:rPr>
          <w:rFonts w:ascii="Times New Roman" w:eastAsia="Times New Roman" w:hAnsi="Times New Roman" w:cs="Times New Roman"/>
        </w:rPr>
      </w:pPr>
      <w:bookmarkStart w:id="0" w:name="_Hlk182834127"/>
      <w:bookmarkStart w:id="1" w:name="_Hlk181520707"/>
      <w:proofErr w:type="spellStart"/>
      <w:r w:rsidRPr="00DF708B">
        <w:rPr>
          <w:rFonts w:ascii="Times New Roman" w:eastAsia="Times New Roman" w:hAnsi="Times New Roman" w:cs="Times New Roman"/>
        </w:rPr>
        <w:t>Job_Application_Form</w:t>
      </w:r>
      <w:bookmarkEnd w:id="0"/>
      <w:proofErr w:type="spellEnd"/>
      <w:r w:rsidRPr="00DF708B">
        <w:rPr>
          <w:rFonts w:ascii="Times New Roman" w:eastAsia="Times New Roman" w:hAnsi="Times New Roman" w:cs="Times New Roman"/>
        </w:rPr>
        <w:t xml:space="preserve"> (App)</w:t>
      </w:r>
    </w:p>
    <w:p w14:paraId="7DEECDC1" w14:textId="77777777" w:rsidR="00AE31D4" w:rsidRPr="00DF708B" w:rsidRDefault="00AE31D4" w:rsidP="00AE31D4">
      <w:pPr>
        <w:spacing w:after="120" w:line="420" w:lineRule="atLeast"/>
        <w:ind w:left="720"/>
        <w:outlineLvl w:val="1"/>
        <w:rPr>
          <w:rFonts w:ascii="Times New Roman" w:eastAsia="Times New Roman" w:hAnsi="Times New Roman" w:cs="Times New Roman"/>
          <w:color w:val="1F1F1F"/>
          <w:sz w:val="20"/>
          <w:szCs w:val="20"/>
        </w:rPr>
      </w:pPr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Job Application Form is an app with a single page to take information from authenticated user and send them to the database. Authenticated user can access to change the form every time and the </w:t>
      </w:r>
      <w:bookmarkStart w:id="2" w:name="_Hlk182836969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unit of Kafka in the </w:t>
      </w:r>
      <w:proofErr w:type="spellStart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Job_Application_Form</w:t>
      </w:r>
      <w:proofErr w:type="spellEnd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 app sends an Update message to the Distribute app </w:t>
      </w:r>
      <w:bookmarkEnd w:id="2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(</w:t>
      </w:r>
      <w:proofErr w:type="spellStart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ApacheKafka</w:t>
      </w:r>
      <w:proofErr w:type="spellEnd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).</w:t>
      </w:r>
    </w:p>
    <w:p w14:paraId="4D585222" w14:textId="77777777" w:rsidR="00AE31D4" w:rsidRPr="00DF708B" w:rsidRDefault="00AE31D4" w:rsidP="00AE31D4">
      <w:pPr>
        <w:pStyle w:val="Heading2"/>
      </w:pPr>
      <w:r w:rsidRPr="00DF708B">
        <w:rPr>
          <w:szCs w:val="32"/>
        </w:rPr>
        <w:t>The contents of the page form</w:t>
      </w:r>
      <w:r w:rsidRPr="00DF708B">
        <w:t>:</w:t>
      </w:r>
    </w:p>
    <w:p w14:paraId="5053C748" w14:textId="77777777" w:rsidR="00AE31D4" w:rsidRPr="00DF708B" w:rsidRDefault="00AE31D4" w:rsidP="00AE31D4">
      <w:pPr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Code :</w:t>
      </w:r>
      <w:proofErr w:type="gramEnd"/>
      <w:r>
        <w:rPr>
          <w:rFonts w:ascii="Times New Roman" w:hAnsi="Times New Roman" w:cs="Times New Roman"/>
          <w:b/>
          <w:bCs/>
        </w:rPr>
        <w:t xml:space="preserve"> </w:t>
      </w:r>
      <w:r w:rsidRPr="00794BB9">
        <w:t>specify the Edit button for all the user entries</w:t>
      </w:r>
    </w:p>
    <w:p w14:paraId="3910E255" w14:textId="77777777" w:rsidR="00AE31D4" w:rsidRPr="00DF708B" w:rsidRDefault="00AE31D4" w:rsidP="00AE31D4">
      <w:pPr>
        <w:ind w:left="720"/>
        <w:jc w:val="both"/>
        <w:rPr>
          <w:rFonts w:ascii="Times New Roman" w:hAnsi="Times New Roman" w:cs="Times New Roman"/>
        </w:rPr>
      </w:pPr>
      <w:bookmarkStart w:id="3" w:name="_Hlk182817097"/>
      <w:r w:rsidRPr="00DF708B">
        <w:rPr>
          <w:rFonts w:ascii="Times New Roman" w:hAnsi="Times New Roman" w:cs="Times New Roman"/>
        </w:rPr>
        <w:t>Title: Job Application For</w:t>
      </w:r>
      <w:bookmarkEnd w:id="3"/>
      <w:r w:rsidRPr="00DF708B">
        <w:rPr>
          <w:rFonts w:ascii="Times New Roman" w:hAnsi="Times New Roman" w:cs="Times New Roman"/>
        </w:rPr>
        <w:t xml:space="preserve">m </w:t>
      </w:r>
    </w:p>
    <w:bookmarkEnd w:id="1"/>
    <w:p w14:paraId="57C7B42A" w14:textId="77777777" w:rsidR="00AE31D4" w:rsidRPr="00DF708B" w:rsidRDefault="00AE31D4" w:rsidP="00AE31D4">
      <w:pPr>
        <w:ind w:left="720"/>
        <w:jc w:val="both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dr w:val="none" w:sz="0" w:space="0" w:color="auto" w:frame="1"/>
        </w:rPr>
        <w:t xml:space="preserve">Note: Please provide the following </w:t>
      </w:r>
      <w:proofErr w:type="gramStart"/>
      <w:r w:rsidRPr="00DF708B">
        <w:rPr>
          <w:rFonts w:ascii="Times New Roman" w:hAnsi="Times New Roman" w:cs="Times New Roman"/>
          <w:bdr w:val="none" w:sz="0" w:space="0" w:color="auto" w:frame="1"/>
        </w:rPr>
        <w:t>information(</w:t>
      </w:r>
      <w:proofErr w:type="gramEnd"/>
      <w:r w:rsidRPr="00DF708B">
        <w:rPr>
          <w:rFonts w:ascii="Times New Roman" w:hAnsi="Times New Roman" w:cs="Times New Roman"/>
          <w:bdr w:val="none" w:sz="0" w:space="0" w:color="auto" w:frame="1"/>
        </w:rPr>
        <w:t>all questions are required):</w:t>
      </w:r>
    </w:p>
    <w:p w14:paraId="23578E92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LinkedIn Information</w:t>
      </w:r>
    </w:p>
    <w:p w14:paraId="71052C4F" w14:textId="77777777" w:rsidR="00AE31D4" w:rsidRPr="00DF708B" w:rsidRDefault="00AE31D4" w:rsidP="00AE31D4">
      <w:pPr>
        <w:jc w:val="both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dr w:val="none" w:sz="0" w:space="0" w:color="auto" w:frame="1"/>
        </w:rPr>
        <w:t xml:space="preserve">Note: Please Note the password and all sensitive entries will be encrypted before saving. </w:t>
      </w:r>
    </w:p>
    <w:p w14:paraId="6E81D885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Email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email address]</w:t>
      </w:r>
    </w:p>
    <w:p w14:paraId="065C500B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Passwor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password]</w:t>
      </w:r>
    </w:p>
    <w:p w14:paraId="1E7774DD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Re-enter 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Passwor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password]</w:t>
      </w:r>
    </w:p>
    <w:p w14:paraId="67CB04F8" w14:textId="77777777" w:rsidR="00AE31D4" w:rsidRPr="00DF708B" w:rsidRDefault="00AE31D4" w:rsidP="00AE31D4">
      <w:pPr>
        <w:spacing w:after="0" w:line="420" w:lineRule="atLeast"/>
        <w:ind w:left="720"/>
        <w:rPr>
          <w:rFonts w:ascii="Times New Roman" w:eastAsia="Times New Roman" w:hAnsi="Times New Roman" w:cs="Times New Roman"/>
          <w:color w:val="1F1F1F"/>
          <w:szCs w:val="24"/>
        </w:rPr>
      </w:pPr>
    </w:p>
    <w:p w14:paraId="728A9141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/>
          <w:bCs/>
        </w:rPr>
        <w:t>Code</w:t>
      </w:r>
      <w:r w:rsidRPr="00DF708B">
        <w:rPr>
          <w:rFonts w:ascii="Times New Roman" w:hAnsi="Times New Roman" w:cs="Times New Roman"/>
        </w:rPr>
        <w:t>: While inputting the password, the character must be shown as a black circle.</w:t>
      </w:r>
    </w:p>
    <w:p w14:paraId="48F371C9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</w:rPr>
        <w:t xml:space="preserve">After inter the password and re-entering the password, check if are they the same or not, if not, write a message, that they are not the same. </w:t>
      </w:r>
    </w:p>
    <w:p w14:paraId="3E60F992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 xml:space="preserve">Job Preferences </w:t>
      </w:r>
    </w:p>
    <w:p w14:paraId="29532FCE" w14:textId="77777777" w:rsidR="00AE31D4" w:rsidRPr="00DF708B" w:rsidRDefault="00AE31D4" w:rsidP="00AE31D4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mote Job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</w:rPr>
        <w:t>(Combo Box)</w:t>
      </w:r>
    </w:p>
    <w:p w14:paraId="775DBC89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</w:t>
      </w:r>
    </w:p>
    <w:p w14:paraId="6216D7A4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No</w:t>
      </w:r>
    </w:p>
    <w:p w14:paraId="215BA2CB" w14:textId="77777777" w:rsidR="00AE31D4" w:rsidRPr="00DF708B" w:rsidRDefault="00AE31D4" w:rsidP="00AE31D4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Jobs with Fewer Applicant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</w:rPr>
        <w:t>(Combo Box)</w:t>
      </w:r>
    </w:p>
    <w:p w14:paraId="53811505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</w:t>
      </w:r>
    </w:p>
    <w:p w14:paraId="1A104167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No</w:t>
      </w:r>
    </w:p>
    <w:p w14:paraId="7CA9C50F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Experience Level (Check Box)</w:t>
      </w:r>
    </w:p>
    <w:p w14:paraId="17F9DCF1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Internship </w:t>
      </w:r>
    </w:p>
    <w:p w14:paraId="679DD334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CBC60F0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Entry Level </w:t>
      </w:r>
    </w:p>
    <w:p w14:paraId="51DF9201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8F120C2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Associate Level </w:t>
      </w:r>
    </w:p>
    <w:p w14:paraId="258277A3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>Yes or No</w:t>
      </w:r>
    </w:p>
    <w:p w14:paraId="193474CB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Mid-Senior Level </w:t>
      </w:r>
    </w:p>
    <w:p w14:paraId="0C715BA7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3D5C937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Director Level </w:t>
      </w:r>
    </w:p>
    <w:p w14:paraId="6B9541FB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81135E4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Executive Level </w:t>
      </w:r>
    </w:p>
    <w:p w14:paraId="274D4179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9D58A09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/>
          <w:bCs/>
        </w:rPr>
        <w:t>Code</w:t>
      </w:r>
      <w:r w:rsidRPr="00DF708B">
        <w:rPr>
          <w:rFonts w:ascii="Times New Roman" w:hAnsi="Times New Roman" w:cs="Times New Roman"/>
        </w:rPr>
        <w:t>: By default, all Check Boxes are yes</w:t>
      </w:r>
    </w:p>
    <w:p w14:paraId="701D5541" w14:textId="14133B05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Type (</w:t>
      </w:r>
      <w:proofErr w:type="spellStart"/>
      <w:r w:rsidR="00D84C08">
        <w:t>ComboBox</w:t>
      </w:r>
      <w:proofErr w:type="spellEnd"/>
      <w:r w:rsidRPr="00DF708B">
        <w:t>)</w:t>
      </w:r>
    </w:p>
    <w:p w14:paraId="305CA496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Full-time </w:t>
      </w:r>
    </w:p>
    <w:p w14:paraId="6D22DFA3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DEA658D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ntract </w:t>
      </w:r>
    </w:p>
    <w:p w14:paraId="5446BD72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8DE958E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Part-time </w:t>
      </w:r>
    </w:p>
    <w:p w14:paraId="4E1C4BF1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E9A30D9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Temporary </w:t>
      </w:r>
    </w:p>
    <w:p w14:paraId="6C50B591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F52797A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Internship </w:t>
      </w:r>
    </w:p>
    <w:p w14:paraId="4A0B3CA0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C2190FB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Volunteer </w:t>
      </w:r>
    </w:p>
    <w:p w14:paraId="1EC3B245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49AC6AD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</w:p>
    <w:p w14:paraId="50C4AADF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application Posting Date (Combo Box)</w:t>
      </w:r>
    </w:p>
    <w:p w14:paraId="23DC068E" w14:textId="77777777" w:rsidR="00AE31D4" w:rsidRPr="00DF708B" w:rsidRDefault="00AE31D4" w:rsidP="00AE31D4">
      <w:pPr>
        <w:pStyle w:val="Heading3"/>
        <w:ind w:left="504"/>
      </w:pPr>
      <w:r w:rsidRPr="00DF708B">
        <w:t xml:space="preserve">Note: </w:t>
      </w:r>
      <w:r w:rsidRPr="00DF708B">
        <w:rPr>
          <w:b w:val="0"/>
          <w:bCs w:val="0"/>
        </w:rPr>
        <w:t xml:space="preserve">If you Choose All Time, </w:t>
      </w:r>
      <w:proofErr w:type="gramStart"/>
      <w:r w:rsidRPr="00DF708B">
        <w:rPr>
          <w:b w:val="0"/>
          <w:bCs w:val="0"/>
        </w:rPr>
        <w:t>We</w:t>
      </w:r>
      <w:proofErr w:type="gramEnd"/>
      <w:r w:rsidRPr="00DF708B">
        <w:rPr>
          <w:b w:val="0"/>
          <w:bCs w:val="0"/>
        </w:rPr>
        <w:t xml:space="preserve"> can apply for more job opportunities per Day</w:t>
      </w:r>
    </w:p>
    <w:p w14:paraId="4AF42B62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All Time </w:t>
      </w:r>
    </w:p>
    <w:p w14:paraId="1431387A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Month </w:t>
      </w:r>
    </w:p>
    <w:p w14:paraId="3F506D0C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Week </w:t>
      </w:r>
    </w:p>
    <w:p w14:paraId="0B743F34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24 Hours </w:t>
      </w:r>
    </w:p>
    <w:p w14:paraId="05A95934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Positions:</w:t>
      </w:r>
    </w:p>
    <w:p w14:paraId="4CCFD2EB" w14:textId="77777777" w:rsidR="00AE31D4" w:rsidRPr="00DF708B" w:rsidRDefault="00AE31D4" w:rsidP="00AE31D4">
      <w:pPr>
        <w:pStyle w:val="Heading3"/>
        <w:ind w:left="504"/>
      </w:pPr>
      <w:r w:rsidRPr="00DF708B">
        <w:t xml:space="preserve">Note: </w:t>
      </w:r>
      <w:r w:rsidRPr="00DF708B">
        <w:rPr>
          <w:b w:val="0"/>
          <w:bCs w:val="0"/>
        </w:rPr>
        <w:t xml:space="preserve">Please add what job title you are looking </w:t>
      </w:r>
      <w:proofErr w:type="gramStart"/>
      <w:r w:rsidRPr="00DF708B">
        <w:rPr>
          <w:b w:val="0"/>
          <w:bCs w:val="0"/>
        </w:rPr>
        <w:t>for,  Example</w:t>
      </w:r>
      <w:proofErr w:type="gramEnd"/>
      <w:r w:rsidRPr="00DF708B">
        <w:rPr>
          <w:b w:val="0"/>
          <w:bCs w:val="0"/>
        </w:rPr>
        <w:t>: Python Developer</w:t>
      </w:r>
    </w:p>
    <w:p w14:paraId="5BDB4F98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Python Developer</w:t>
      </w:r>
    </w:p>
    <w:p w14:paraId="07896C57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jango Developer</w:t>
      </w:r>
    </w:p>
    <w:p w14:paraId="3E0DEB38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...</w:t>
      </w:r>
    </w:p>
    <w:p w14:paraId="3705A43A" w14:textId="77777777" w:rsidR="00AE31D4" w:rsidRPr="00DF708B" w:rsidRDefault="00AE31D4" w:rsidP="00AE31D4">
      <w:pPr>
        <w:spacing w:after="120" w:line="420" w:lineRule="atLeast"/>
        <w:ind w:left="36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 xml:space="preserve">Code: </w:t>
      </w:r>
      <w:r w:rsidRPr="00DF708B">
        <w:rPr>
          <w:rFonts w:ascii="Times New Roman" w:hAnsi="Times New Roman" w:cs="Times New Roman"/>
        </w:rPr>
        <w:t>the user can add and delete Job positions</w:t>
      </w:r>
    </w:p>
    <w:p w14:paraId="6E7A1996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Locations:</w:t>
      </w:r>
    </w:p>
    <w:p w14:paraId="5D348B7F" w14:textId="77777777" w:rsidR="00AE31D4" w:rsidRPr="00DF708B" w:rsidRDefault="00AE31D4" w:rsidP="00AE31D4">
      <w:pPr>
        <w:pStyle w:val="Heading3"/>
        <w:ind w:left="504"/>
        <w:rPr>
          <w:b w:val="0"/>
          <w:bCs w:val="0"/>
        </w:rPr>
      </w:pPr>
      <w:r w:rsidRPr="00DF708B">
        <w:t xml:space="preserve">Note: </w:t>
      </w:r>
      <w:r w:rsidRPr="00DF708B">
        <w:rPr>
          <w:b w:val="0"/>
          <w:bCs w:val="0"/>
        </w:rPr>
        <w:t xml:space="preserve">please </w:t>
      </w:r>
      <w:proofErr w:type="gramStart"/>
      <w:r w:rsidRPr="00DF708B">
        <w:rPr>
          <w:b w:val="0"/>
          <w:bCs w:val="0"/>
        </w:rPr>
        <w:t>define  the</w:t>
      </w:r>
      <w:proofErr w:type="gramEnd"/>
      <w:r w:rsidRPr="00DF708B">
        <w:rPr>
          <w:b w:val="0"/>
          <w:bCs w:val="0"/>
        </w:rPr>
        <w:t xml:space="preserve"> workplace location:</w:t>
      </w:r>
    </w:p>
    <w:p w14:paraId="43D878A7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If you write the country name, it contains all the cities inside, for example, England.</w:t>
      </w:r>
    </w:p>
    <w:p w14:paraId="62997FA0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Or you can specify just the city name, for example, London.</w:t>
      </w:r>
    </w:p>
    <w:p w14:paraId="35C1F89D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You can add several city names, for example, London, and Manchester.</w:t>
      </w:r>
    </w:p>
    <w:p w14:paraId="6D6B708E" w14:textId="77777777" w:rsidR="00AE31D4" w:rsidRPr="00DF708B" w:rsidRDefault="00AE31D4" w:rsidP="00AE31D4">
      <w:pPr>
        <w:numPr>
          <w:ilvl w:val="0"/>
          <w:numId w:val="7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dd location (After adding, show it to the user)</w:t>
      </w:r>
    </w:p>
    <w:p w14:paraId="4DC9E967" w14:textId="77777777" w:rsidR="00AE31D4" w:rsidRPr="00DF708B" w:rsidRDefault="00AE31D4" w:rsidP="00AE31D4">
      <w:pPr>
        <w:spacing w:after="120" w:line="420" w:lineRule="atLeast"/>
        <w:ind w:left="36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de: </w:t>
      </w:r>
      <w:bookmarkStart w:id="4" w:name="_Hlk182823748"/>
      <w:r w:rsidRPr="00DF708B">
        <w:rPr>
          <w:rFonts w:ascii="Times New Roman" w:hAnsi="Times New Roman" w:cs="Times New Roman"/>
        </w:rPr>
        <w:t xml:space="preserve">the user can add and delete </w:t>
      </w:r>
      <w:bookmarkEnd w:id="4"/>
      <w:r w:rsidRPr="00DF708B">
        <w:rPr>
          <w:rFonts w:ascii="Times New Roman" w:hAnsi="Times New Roman" w:cs="Times New Roman"/>
        </w:rPr>
        <w:t>Locations</w:t>
      </w:r>
    </w:p>
    <w:p w14:paraId="560BEAF6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Additional Information</w:t>
      </w:r>
    </w:p>
    <w:p w14:paraId="2241B157" w14:textId="77777777" w:rsidR="00AE31D4" w:rsidRPr="00DF708B" w:rsidRDefault="00AE31D4" w:rsidP="00AE31D4">
      <w:pPr>
        <w:numPr>
          <w:ilvl w:val="0"/>
          <w:numId w:val="8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sident Status: (Check Box)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</w:p>
    <w:p w14:paraId="4D3D2581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DD4A9F8" w14:textId="77777777" w:rsidR="00AE31D4" w:rsidRPr="00DF708B" w:rsidRDefault="00AE31D4" w:rsidP="00AE31D4">
      <w:pPr>
        <w:numPr>
          <w:ilvl w:val="0"/>
          <w:numId w:val="8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Distance from Job Location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(Combo Box) (user can select just one)</w:t>
      </w:r>
    </w:p>
    <w:p w14:paraId="22895C59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0 miles</w:t>
      </w:r>
    </w:p>
    <w:p w14:paraId="0AA8803A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5 miles</w:t>
      </w:r>
    </w:p>
    <w:p w14:paraId="7D4BE5E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10 miles</w:t>
      </w:r>
    </w:p>
    <w:p w14:paraId="63BF5E3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25 miles</w:t>
      </w:r>
    </w:p>
    <w:p w14:paraId="3F8DCCD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50 miles</w:t>
      </w:r>
    </w:p>
    <w:p w14:paraId="3DF7B5FC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100 miles</w:t>
      </w:r>
    </w:p>
    <w:p w14:paraId="630D5DA3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Style w:val="Heading3Char"/>
          <w:rFonts w:eastAsiaTheme="minorHAnsi"/>
        </w:rPr>
        <w:t>Please provide the following additional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</w:p>
    <w:p w14:paraId="12CE0EEF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</w:t>
      </w:r>
    </w:p>
    <w:p w14:paraId="061F9CB4" w14:textId="77777777" w:rsidR="00AE31D4" w:rsidRPr="00DF708B" w:rsidRDefault="00AE31D4" w:rsidP="00AE31D4">
      <w:pPr>
        <w:numPr>
          <w:ilvl w:val="0"/>
          <w:numId w:val="9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sum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Upload your resume]</w:t>
      </w:r>
    </w:p>
    <w:p w14:paraId="05CB4983" w14:textId="77777777" w:rsidR="00AE31D4" w:rsidRPr="00DF708B" w:rsidRDefault="00AE31D4" w:rsidP="00AE31D4">
      <w:pPr>
        <w:numPr>
          <w:ilvl w:val="0"/>
          <w:numId w:val="9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Cover Letter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Upload your cover letter (optional)]</w:t>
      </w:r>
    </w:p>
    <w:p w14:paraId="62CFC8D5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Cod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hAnsi="Times New Roman" w:cs="Times New Roman"/>
        </w:rPr>
        <w:t>the user can Upload just Docx and PDF format. Check the file is safe, base safety protocols and then upload it to the database</w:t>
      </w:r>
      <w:r>
        <w:rPr>
          <w:rFonts w:ascii="Times New Roman" w:hAnsi="Times New Roman" w:cs="Times New Roman"/>
        </w:rPr>
        <w:t>.</w:t>
      </w:r>
    </w:p>
    <w:p w14:paraId="58586D97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rPr>
          <w:bdr w:val="none" w:sz="0" w:space="0" w:color="auto" w:frame="1"/>
        </w:rPr>
        <w:t xml:space="preserve"> Please answer the following questions:</w:t>
      </w:r>
    </w:p>
    <w:p w14:paraId="53712E5E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>Do you have a valid driver's license? (Combo box)</w:t>
      </w:r>
    </w:p>
    <w:p w14:paraId="380CB74C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AE0AEB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Will you require a sponsorship for an employment visa? (Combo box) </w:t>
      </w:r>
    </w:p>
    <w:p w14:paraId="789B3642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57D8061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legally authorized to work in [Country]? (Combo box)</w:t>
      </w:r>
    </w:p>
    <w:p w14:paraId="6AB2F38F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E36AB8F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o you have the necessary licenses or certifications? (Combo box)</w:t>
      </w:r>
    </w:p>
    <w:p w14:paraId="42607B65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A6AA1A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Can you start immediately? (Combo box)</w:t>
      </w:r>
    </w:p>
    <w:p w14:paraId="37C7E326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A620917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comfortable with commuting? (Combo box)</w:t>
      </w:r>
    </w:p>
    <w:p w14:paraId="6E037A7D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167F0406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comfortable with remote work? (Combo box)</w:t>
      </w:r>
    </w:p>
    <w:p w14:paraId="21CA2256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2941402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take a drug test? (Combo box)</w:t>
      </w:r>
    </w:p>
    <w:p w14:paraId="65D0779A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98937D9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complete an assessment? (Combo box)</w:t>
      </w:r>
    </w:p>
    <w:p w14:paraId="70303EB2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5E21BB8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o you have a security clearance? (Combo box)</w:t>
      </w:r>
    </w:p>
    <w:p w14:paraId="4E4E086E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2A652B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Have you completed a [Degree Type] degree? (Combo box)</w:t>
      </w:r>
    </w:p>
    <w:p w14:paraId="61BFAF10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11ABD354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  Code: </w:t>
      </w:r>
      <w:r w:rsidRPr="00DF708B">
        <w:rPr>
          <w:rFonts w:ascii="Times New Roman" w:hAnsi="Times New Roman" w:cs="Times New Roman"/>
        </w:rPr>
        <w:t>By Default: Yes</w:t>
      </w:r>
    </w:p>
    <w:p w14:paraId="07D7012E" w14:textId="77777777" w:rsidR="00AE31D4" w:rsidRPr="00DF708B" w:rsidRDefault="00AE31D4" w:rsidP="00AE31D4">
      <w:pPr>
        <w:numPr>
          <w:ilvl w:val="0"/>
          <w:numId w:val="10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undergo a background check? (Combo box)</w:t>
      </w:r>
    </w:p>
    <w:p w14:paraId="5E54F602" w14:textId="77777777" w:rsidR="00AE31D4" w:rsidRPr="00DF708B" w:rsidRDefault="00AE31D4" w:rsidP="00AE31D4">
      <w:pPr>
        <w:numPr>
          <w:ilvl w:val="1"/>
          <w:numId w:val="10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C6EA2AF" w14:textId="77777777" w:rsidR="00AE31D4" w:rsidRPr="00DF708B" w:rsidRDefault="00AE31D4" w:rsidP="00AE31D4">
      <w:pPr>
        <w:spacing w:after="60" w:line="420" w:lineRule="atLeast"/>
        <w:ind w:left="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     Code: </w:t>
      </w:r>
      <w:r w:rsidRPr="00DF708B">
        <w:rPr>
          <w:rFonts w:ascii="Times New Roman" w:hAnsi="Times New Roman" w:cs="Times New Roman"/>
        </w:rPr>
        <w:t>By Default: Yes</w:t>
      </w:r>
    </w:p>
    <w:p w14:paraId="3B640C5C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</w:t>
      </w:r>
      <w:r w:rsidRPr="00794BB9">
        <w:rPr>
          <w:rStyle w:val="Heading3Char"/>
          <w:rFonts w:eastAsiaTheme="minorHAnsi"/>
        </w:rPr>
        <w:t>Please provide the following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</w:p>
    <w:p w14:paraId="083AF7C6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University GPA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GPA]</w:t>
      </w:r>
    </w:p>
    <w:p w14:paraId="59400BF1" w14:textId="77777777" w:rsidR="00AE31D4" w:rsidRPr="00DF708B" w:rsidRDefault="00AE31D4" w:rsidP="00AE31D4">
      <w:pPr>
        <w:pStyle w:val="ListParagraph"/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de: </w:t>
      </w:r>
      <w:r w:rsidRPr="00DF708B">
        <w:rPr>
          <w:rFonts w:ascii="Times New Roman" w:hAnsi="Times New Roman" w:cs="Times New Roman"/>
        </w:rPr>
        <w:t>By Default: A</w:t>
      </w:r>
    </w:p>
    <w:p w14:paraId="0917126B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Minimum Salary Expectation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minimum salary expectation]</w:t>
      </w:r>
    </w:p>
    <w:p w14:paraId="552A3BA2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lastRenderedPageBreak/>
        <w:t>Language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the user can add and delete language)</w:t>
      </w:r>
    </w:p>
    <w:p w14:paraId="503E887F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English: [Native or Bilingual, Conversational, Professional, None]</w:t>
      </w:r>
    </w:p>
    <w:p w14:paraId="0A075764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Notice Perio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notice period in weeks] (user can Edit)</w:t>
      </w:r>
    </w:p>
    <w:p w14:paraId="56B05657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Years of Experien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the user can add and delete experience and years of </w:t>
      </w:r>
      <w:proofErr w:type="gramStart"/>
      <w:r w:rsidRPr="00DF708B">
        <w:rPr>
          <w:rFonts w:ascii="Times New Roman" w:eastAsia="Times New Roman" w:hAnsi="Times New Roman" w:cs="Times New Roman"/>
          <w:color w:val="1F1F1F"/>
          <w:szCs w:val="24"/>
        </w:rPr>
        <w:t>experience )</w:t>
      </w:r>
      <w:proofErr w:type="gramEnd"/>
    </w:p>
    <w:p w14:paraId="45ED3E97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IT Expert: [Enter years of experience]</w:t>
      </w:r>
    </w:p>
    <w:p w14:paraId="398711C7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...</w:t>
      </w:r>
    </w:p>
    <w:p w14:paraId="0DC1E0DA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rPr>
          <w:bdr w:val="none" w:sz="0" w:space="0" w:color="auto" w:frame="1"/>
        </w:rPr>
        <w:t xml:space="preserve"> Personal Information:</w:t>
      </w:r>
      <w:r w:rsidRPr="00DF708B">
        <w:t xml:space="preserve"> </w:t>
      </w:r>
    </w:p>
    <w:p w14:paraId="61DBD1B3" w14:textId="77777777" w:rsidR="00AE31D4" w:rsidRPr="00DF708B" w:rsidRDefault="00AE31D4" w:rsidP="00AE31D4">
      <w:pPr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</w:rPr>
        <w:t>Code: The user can edit All entries</w:t>
      </w:r>
    </w:p>
    <w:p w14:paraId="4908BD4F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Pronouns: </w:t>
      </w:r>
      <w:r w:rsidRPr="00DF708B">
        <w:rPr>
          <w:rFonts w:ascii="Times New Roman" w:eastAsia="Times New Roman" w:hAnsi="Times New Roman" w:cs="Times New Roman"/>
          <w:color w:val="1F1F1F"/>
          <w:szCs w:val="24"/>
          <w:bdr w:val="none" w:sz="0" w:space="0" w:color="auto" w:frame="1"/>
        </w:rPr>
        <w:t>Checkbox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Mr., Ms., Mx., etc.]</w:t>
      </w:r>
    </w:p>
    <w:p w14:paraId="6F534E26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First Name: [Enter your first name]</w:t>
      </w:r>
    </w:p>
    <w:p w14:paraId="69E9E876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Last Name: [Enter your last name]</w:t>
      </w:r>
    </w:p>
    <w:p w14:paraId="4D87DCFE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Phone Number: [Enter your phone number with country code]</w:t>
      </w:r>
    </w:p>
    <w:p w14:paraId="7035EC37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Street Address: [Enter your street address]</w:t>
      </w:r>
    </w:p>
    <w:p w14:paraId="5FB3E20E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City: [Enter your city]</w:t>
      </w:r>
    </w:p>
    <w:p w14:paraId="12F41878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State: [Enter your state]</w:t>
      </w:r>
    </w:p>
    <w:p w14:paraId="395B5DDB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Zip Code: [Enter your zip code]</w:t>
      </w:r>
    </w:p>
    <w:p w14:paraId="012C5F1F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LinkedIn Profile: [Enter your LinkedIn profile URL]</w:t>
      </w:r>
    </w:p>
    <w:p w14:paraId="1E49E375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Website: [Enter your website or GitHub profile URL]</w:t>
      </w:r>
    </w:p>
    <w:p w14:paraId="13A7C604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Message to Manager: [Enter your message to the hiring manager]</w:t>
      </w:r>
    </w:p>
    <w:p w14:paraId="26644383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Style w:val="Heading3Char"/>
          <w:rFonts w:eastAsiaTheme="minorHAnsi"/>
        </w:rPr>
        <w:t xml:space="preserve"> Please provide the following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(for US-based jobs):</w:t>
      </w:r>
    </w:p>
    <w:p w14:paraId="6F7EAF53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Gender:</w:t>
      </w:r>
    </w:p>
    <w:p w14:paraId="6A18E438" w14:textId="77777777" w:rsidR="00AE31D4" w:rsidRPr="00DF708B" w:rsidRDefault="00AE31D4" w:rsidP="00AE31D4">
      <w:pPr>
        <w:spacing w:after="0" w:line="420" w:lineRule="atLeast"/>
        <w:ind w:left="72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  <w:bdr w:val="none" w:sz="0" w:space="0" w:color="auto" w:frame="1"/>
        </w:rPr>
        <w:t>Checkbox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Male, Female, Non-binary, Other]</w:t>
      </w:r>
    </w:p>
    <w:p w14:paraId="57F83180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a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None</w:t>
      </w:r>
    </w:p>
    <w:p w14:paraId="678FF0B0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Veteran Statu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18116D13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F924346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Disability Statu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592BB84F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D4A8D7B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lastRenderedPageBreak/>
        <w:t>Citizenship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30229F45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B44F003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hAnsi="Times New Roman" w:cs="Times New Roman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Security Clearan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5EB863AD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2D4D3B7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19CAF497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1A1607EB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5A3A8BA6" w14:textId="77777777" w:rsidR="00AE31D4" w:rsidRPr="00DF708B" w:rsidRDefault="00AE31D4" w:rsidP="00AE31D4">
      <w:pPr>
        <w:pStyle w:val="Heading1"/>
        <w:rPr>
          <w:rFonts w:ascii="Times New Roman" w:hAnsi="Times New Roman" w:cs="Times New Roman"/>
        </w:rPr>
      </w:pPr>
      <w:proofErr w:type="gramStart"/>
      <w:r w:rsidRPr="00DF708B">
        <w:rPr>
          <w:rFonts w:ascii="Times New Roman" w:hAnsi="Times New Roman" w:cs="Times New Roman"/>
        </w:rPr>
        <w:t>Recommendations :</w:t>
      </w:r>
      <w:proofErr w:type="gramEnd"/>
    </w:p>
    <w:p w14:paraId="130C51E0" w14:textId="77777777" w:rsidR="00AE31D4" w:rsidRPr="00DF708B" w:rsidRDefault="00AE31D4" w:rsidP="00AE31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</w:p>
    <w:p w14:paraId="5AADA76F" w14:textId="77777777" w:rsidR="00AE31D4" w:rsidRPr="00DF708B" w:rsidRDefault="00AE31D4" w:rsidP="00AE31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F708B">
        <w:rPr>
          <w:rFonts w:ascii="Times New Roman" w:eastAsia="Times New Roman" w:hAnsi="Times New Roman" w:cs="Times New Roman"/>
          <w:b/>
          <w:bCs/>
          <w:sz w:val="27"/>
          <w:szCs w:val="27"/>
        </w:rPr>
        <w:t>Security and Privacy Considerations</w:t>
      </w:r>
    </w:p>
    <w:p w14:paraId="52FD3BD8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Password and Sensitive Data Storage</w:t>
      </w:r>
    </w:p>
    <w:p w14:paraId="57EDA43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LinkedIn Password Encryption</w:t>
      </w:r>
      <w:r w:rsidRPr="00DF708B">
        <w:rPr>
          <w:rFonts w:ascii="Times New Roman" w:eastAsia="Times New Roman" w:hAnsi="Times New Roman" w:cs="Times New Roman"/>
          <w:szCs w:val="24"/>
        </w:rPr>
        <w:t xml:space="preserve">: </w:t>
      </w:r>
      <w:bookmarkStart w:id="5" w:name="_Hlk182819217"/>
      <w:r w:rsidRPr="00DF708B">
        <w:rPr>
          <w:rFonts w:ascii="Times New Roman" w:eastAsia="Times New Roman" w:hAnsi="Times New Roman" w:cs="Times New Roman"/>
          <w:szCs w:val="24"/>
        </w:rPr>
        <w:t xml:space="preserve">Encrypt the LinkedIn password before saving. Use AES encryption </w:t>
      </w:r>
      <w:bookmarkEnd w:id="5"/>
      <w:r w:rsidRPr="00DF708B">
        <w:rPr>
          <w:rFonts w:ascii="Times New Roman" w:eastAsia="Times New Roman" w:hAnsi="Times New Roman" w:cs="Times New Roman"/>
          <w:szCs w:val="24"/>
        </w:rPr>
        <w:t>with a secure key management approach.</w:t>
      </w:r>
    </w:p>
    <w:p w14:paraId="52C278A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 xml:space="preserve">LinkedIn Password Decryption: </w:t>
      </w:r>
      <w:r w:rsidRPr="00DF708B">
        <w:rPr>
          <w:rFonts w:ascii="Times New Roman" w:eastAsia="Times New Roman" w:hAnsi="Times New Roman" w:cs="Times New Roman"/>
          <w:szCs w:val="24"/>
        </w:rPr>
        <w:t>The backend must have accessibility to decrypt the password, and give a solution to read the password by the backend when extracted from the database.</w:t>
      </w:r>
    </w:p>
    <w:p w14:paraId="099C4763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cure File Handl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4B6B5FD4" w14:textId="77777777" w:rsidR="00AE31D4" w:rsidRPr="00DF708B" w:rsidRDefault="00AE31D4" w:rsidP="00AE31D4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Ensure files (e.g., resumes, and cover letters) are stored in a secure, private directory.</w:t>
      </w:r>
    </w:p>
    <w:p w14:paraId="71483110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nsitive Information Access Control</w:t>
      </w:r>
      <w:r w:rsidRPr="00DF708B">
        <w:rPr>
          <w:rFonts w:ascii="Times New Roman" w:eastAsia="Times New Roman" w:hAnsi="Times New Roman" w:cs="Times New Roman"/>
          <w:szCs w:val="24"/>
        </w:rPr>
        <w:t>: Ensure only authorized services and users can access or decrypt sensitive data.</w:t>
      </w:r>
    </w:p>
    <w:p w14:paraId="798F25F9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Data Validation and Sanitization</w:t>
      </w:r>
    </w:p>
    <w:p w14:paraId="03B0C8B5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rver-Side Validation</w:t>
      </w:r>
      <w:r w:rsidRPr="00DF708B">
        <w:rPr>
          <w:rFonts w:ascii="Times New Roman" w:eastAsia="Times New Roman" w:hAnsi="Times New Roman" w:cs="Times New Roman"/>
          <w:szCs w:val="24"/>
        </w:rPr>
        <w:t>: Verify that all fields meet the required criteria to prevent invalid data storage.</w:t>
      </w:r>
    </w:p>
    <w:p w14:paraId="301075F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anitization</w:t>
      </w:r>
      <w:r w:rsidRPr="00DF708B">
        <w:rPr>
          <w:rFonts w:ascii="Times New Roman" w:eastAsia="Times New Roman" w:hAnsi="Times New Roman" w:cs="Times New Roman"/>
          <w:szCs w:val="24"/>
        </w:rPr>
        <w:t>: Clean any text input fields to prevent SQL injection, cross-site scripting (XSS), and other malicious injections.</w:t>
      </w:r>
    </w:p>
    <w:p w14:paraId="028B212A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Rate Limiting and ReCAPTCHA</w:t>
      </w:r>
    </w:p>
    <w:p w14:paraId="2E83E8DA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dd rate limiting to prevent bots from submitting multiple registrations.</w:t>
      </w:r>
    </w:p>
    <w:p w14:paraId="1588CD90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Use Google reCAPTCHA on the form to prevent spam and bot submissions.</w:t>
      </w:r>
    </w:p>
    <w:p w14:paraId="3C42DA0A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ssion Security and CSRF Protection</w:t>
      </w:r>
    </w:p>
    <w:p w14:paraId="6BB38B78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ssion Security</w:t>
      </w:r>
      <w:r w:rsidRPr="00DF708B">
        <w:rPr>
          <w:rFonts w:ascii="Times New Roman" w:eastAsia="Times New Roman" w:hAnsi="Times New Roman" w:cs="Times New Roman"/>
          <w:szCs w:val="24"/>
        </w:rPr>
        <w:t>: Use Django’s session management with secure cookies.</w:t>
      </w:r>
    </w:p>
    <w:p w14:paraId="61FA72A1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CSRF Protection</w:t>
      </w:r>
      <w:r w:rsidRPr="00DF708B">
        <w:rPr>
          <w:rFonts w:ascii="Times New Roman" w:eastAsia="Times New Roman" w:hAnsi="Times New Roman" w:cs="Times New Roman"/>
          <w:szCs w:val="24"/>
        </w:rPr>
        <w:t>: Enable Django’s CSRF protection to prevent cross-site request forgery.</w:t>
      </w:r>
    </w:p>
    <w:p w14:paraId="600C6407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Audit Logging and Monitoring</w:t>
      </w:r>
    </w:p>
    <w:p w14:paraId="56663CB4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Track and log all sensitive actions, such as form submissions, changes to job preferences, and LinkedIn credentials updates.</w:t>
      </w:r>
    </w:p>
    <w:p w14:paraId="2B33AF44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Regularly review these logs for any suspicious activity.</w:t>
      </w:r>
    </w:p>
    <w:p w14:paraId="78D7906D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Privacy Compliance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00CCA5CE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lastRenderedPageBreak/>
        <w:t>GDPR/CCPA Compliance</w:t>
      </w:r>
      <w:r w:rsidRPr="00DF708B">
        <w:rPr>
          <w:rFonts w:ascii="Times New Roman" w:eastAsia="Times New Roman" w:hAnsi="Times New Roman" w:cs="Times New Roman"/>
          <w:szCs w:val="24"/>
        </w:rPr>
        <w:t>: Ensure data is managed in compliance with relevant privacy regulations. Allow users to delete or update their information.</w:t>
      </w:r>
    </w:p>
    <w:p w14:paraId="46017B38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User Consent</w:t>
      </w:r>
      <w:r w:rsidRPr="00DF708B">
        <w:rPr>
          <w:rFonts w:ascii="Times New Roman" w:eastAsia="Times New Roman" w:hAnsi="Times New Roman" w:cs="Times New Roman"/>
          <w:szCs w:val="24"/>
        </w:rPr>
        <w:t>: Clearly state in the form or on the site’s privacy policy how data will be used.</w:t>
      </w:r>
    </w:p>
    <w:p w14:paraId="41E0F3B4" w14:textId="77777777" w:rsidR="00AE31D4" w:rsidRPr="00DF708B" w:rsidRDefault="00355692" w:rsidP="00AE31D4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pict w14:anchorId="4DE6332C">
          <v:rect id="_x0000_i1025" style="width:0;height:1.5pt" o:hralign="center" o:hrstd="t" o:hr="t" fillcolor="#a0a0a0" stroked="f"/>
        </w:pict>
      </w:r>
    </w:p>
    <w:p w14:paraId="6DF215F5" w14:textId="77777777" w:rsidR="00AE31D4" w:rsidRPr="00DF708B" w:rsidRDefault="00AE31D4" w:rsidP="00AE31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6" w:name="_Hlk182816945"/>
      <w:r w:rsidRPr="00DF708B">
        <w:rPr>
          <w:rFonts w:ascii="Times New Roman" w:eastAsia="Times New Roman" w:hAnsi="Times New Roman" w:cs="Times New Roman"/>
          <w:b/>
          <w:bCs/>
          <w:sz w:val="27"/>
          <w:szCs w:val="27"/>
        </w:rPr>
        <w:t>Example Workflow for Job Preferences Form Submission</w:t>
      </w:r>
    </w:p>
    <w:bookmarkEnd w:id="6"/>
    <w:p w14:paraId="7B414279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Authenticated User Completes and Submits the Form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11A02082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The front end sends the data to the backend via a secure HTTPS POST request.</w:t>
      </w:r>
    </w:p>
    <w:p w14:paraId="470BDB24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Backend Process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2CE2CB99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Django validates the form data, encrypts sensitive fields, and saves it to the database.</w:t>
      </w:r>
    </w:p>
    <w:p w14:paraId="13A9660E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 xml:space="preserve">The Unit of Kafka in the </w:t>
      </w:r>
      <w:proofErr w:type="spellStart"/>
      <w:r w:rsidRPr="00DF708B">
        <w:rPr>
          <w:rFonts w:ascii="Times New Roman" w:eastAsia="Times New Roman" w:hAnsi="Times New Roman" w:cs="Times New Roman"/>
          <w:szCs w:val="24"/>
        </w:rPr>
        <w:t>Job_Application_Form</w:t>
      </w:r>
      <w:proofErr w:type="spellEnd"/>
      <w:r w:rsidRPr="00DF708B">
        <w:rPr>
          <w:rFonts w:ascii="Times New Roman" w:eastAsia="Times New Roman" w:hAnsi="Times New Roman" w:cs="Times New Roman"/>
          <w:szCs w:val="24"/>
        </w:rPr>
        <w:t xml:space="preserve"> app sends an Update message to the Distribute app.</w:t>
      </w:r>
    </w:p>
    <w:p w14:paraId="64BCE6C6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tatus Updates and Logg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3DEE22E8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pplication status is logged and shown in the user profile.</w:t>
      </w:r>
    </w:p>
    <w:p w14:paraId="73BDE41D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n authenticated user can edit the whole of the form in its profile.</w:t>
      </w:r>
    </w:p>
    <w:p w14:paraId="56E51176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Kafka events keep the system updated and notify users of successful or failed applications.</w:t>
      </w:r>
    </w:p>
    <w:p w14:paraId="2CDBCF7C" w14:textId="77777777" w:rsidR="00AE31D4" w:rsidRPr="00DF708B" w:rsidRDefault="00AE31D4" w:rsidP="00AE31D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</w:p>
    <w:p w14:paraId="07B385F1" w14:textId="77777777" w:rsidR="00AE31D4" w:rsidRDefault="00AE31D4" w:rsidP="00AE31D4"/>
    <w:p w14:paraId="06AA8A73" w14:textId="6FA5FCF5" w:rsidR="00B0439D" w:rsidRPr="00AE31D4" w:rsidRDefault="00B0439D" w:rsidP="00AE31D4"/>
    <w:sectPr w:rsidR="00B0439D" w:rsidRPr="00AE31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6602A"/>
    <w:multiLevelType w:val="multilevel"/>
    <w:tmpl w:val="FA9CE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912A22"/>
    <w:multiLevelType w:val="multilevel"/>
    <w:tmpl w:val="3480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A75B45"/>
    <w:multiLevelType w:val="multilevel"/>
    <w:tmpl w:val="7D80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D87293"/>
    <w:multiLevelType w:val="multilevel"/>
    <w:tmpl w:val="A32C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113ACB"/>
    <w:multiLevelType w:val="multilevel"/>
    <w:tmpl w:val="888C0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222F77"/>
    <w:multiLevelType w:val="multilevel"/>
    <w:tmpl w:val="56044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A33214"/>
    <w:multiLevelType w:val="multilevel"/>
    <w:tmpl w:val="ACF0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2A5D21"/>
    <w:multiLevelType w:val="multilevel"/>
    <w:tmpl w:val="EF20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A7333B"/>
    <w:multiLevelType w:val="multilevel"/>
    <w:tmpl w:val="50B00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F96905"/>
    <w:multiLevelType w:val="hybridMultilevel"/>
    <w:tmpl w:val="F4D08930"/>
    <w:lvl w:ilvl="0" w:tplc="979A7766">
      <w:start w:val="1"/>
      <w:numFmt w:val="decimal"/>
      <w:lvlText w:val="%1."/>
      <w:lvlJc w:val="left"/>
      <w:pPr>
        <w:ind w:left="504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0" w15:restartNumberingAfterBreak="0">
    <w:nsid w:val="630038BC"/>
    <w:multiLevelType w:val="multilevel"/>
    <w:tmpl w:val="74AA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2F6CC9"/>
    <w:multiLevelType w:val="multilevel"/>
    <w:tmpl w:val="756C3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6A5DFC"/>
    <w:multiLevelType w:val="multilevel"/>
    <w:tmpl w:val="A8D8F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F77D15"/>
    <w:multiLevelType w:val="multilevel"/>
    <w:tmpl w:val="B1EA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BA2A02"/>
    <w:multiLevelType w:val="multilevel"/>
    <w:tmpl w:val="ACDCE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9865D9"/>
    <w:multiLevelType w:val="multilevel"/>
    <w:tmpl w:val="04A0C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1"/>
  </w:num>
  <w:num w:numId="5">
    <w:abstractNumId w:val="10"/>
  </w:num>
  <w:num w:numId="6">
    <w:abstractNumId w:val="2"/>
  </w:num>
  <w:num w:numId="7">
    <w:abstractNumId w:val="3"/>
  </w:num>
  <w:num w:numId="8">
    <w:abstractNumId w:val="14"/>
  </w:num>
  <w:num w:numId="9">
    <w:abstractNumId w:val="12"/>
  </w:num>
  <w:num w:numId="10">
    <w:abstractNumId w:val="5"/>
  </w:num>
  <w:num w:numId="11">
    <w:abstractNumId w:val="6"/>
  </w:num>
  <w:num w:numId="12">
    <w:abstractNumId w:val="13"/>
  </w:num>
  <w:num w:numId="13">
    <w:abstractNumId w:val="1"/>
  </w:num>
  <w:num w:numId="14">
    <w:abstractNumId w:val="15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Nje2NDIyMDExNDBU0lEKTi0uzszPAykwqgUAPskOdCwAAAA="/>
  </w:docVars>
  <w:rsids>
    <w:rsidRoot w:val="005868D5"/>
    <w:rsid w:val="00084B40"/>
    <w:rsid w:val="001046AF"/>
    <w:rsid w:val="00190EE4"/>
    <w:rsid w:val="00243E99"/>
    <w:rsid w:val="002E1664"/>
    <w:rsid w:val="00355692"/>
    <w:rsid w:val="004F4AA4"/>
    <w:rsid w:val="005344A0"/>
    <w:rsid w:val="005868D5"/>
    <w:rsid w:val="008A0ABA"/>
    <w:rsid w:val="00902346"/>
    <w:rsid w:val="00992199"/>
    <w:rsid w:val="009B34F3"/>
    <w:rsid w:val="00A9690E"/>
    <w:rsid w:val="00AE31D4"/>
    <w:rsid w:val="00B0439D"/>
    <w:rsid w:val="00C712D9"/>
    <w:rsid w:val="00C83A5A"/>
    <w:rsid w:val="00D2035E"/>
    <w:rsid w:val="00D84C08"/>
    <w:rsid w:val="00DF10E3"/>
    <w:rsid w:val="00EC7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F7EA6"/>
  <w15:chartTrackingRefBased/>
  <w15:docId w15:val="{A97E0EDE-0959-481E-B1AB-3BBF03A9C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4F3"/>
    <w:pPr>
      <w:ind w:left="144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34F3"/>
    <w:pPr>
      <w:keepNext/>
      <w:keepLines/>
      <w:spacing w:before="240" w:after="0"/>
      <w:outlineLvl w:val="0"/>
    </w:pPr>
    <w:rPr>
      <w:rFonts w:eastAsiaTheme="majorEastAsia" w:cs="Arial"/>
      <w:b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023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2"/>
      <w:szCs w:val="36"/>
    </w:rPr>
  </w:style>
  <w:style w:type="paragraph" w:styleId="Heading3">
    <w:name w:val="heading 3"/>
    <w:basedOn w:val="Normal"/>
    <w:link w:val="Heading3Char"/>
    <w:uiPriority w:val="9"/>
    <w:qFormat/>
    <w:rsid w:val="008A0A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2346"/>
    <w:rPr>
      <w:rFonts w:ascii="Times New Roman" w:eastAsia="Times New Roman" w:hAnsi="Times New Roman" w:cs="Times New Roman"/>
      <w:b/>
      <w:bCs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A0AB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A0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8A0ABA"/>
    <w:rPr>
      <w:b/>
      <w:bCs/>
    </w:rPr>
  </w:style>
  <w:style w:type="paragraph" w:styleId="ListParagraph">
    <w:name w:val="List Paragraph"/>
    <w:basedOn w:val="Normal"/>
    <w:uiPriority w:val="34"/>
    <w:qFormat/>
    <w:rsid w:val="00B043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34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34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B34F3"/>
    <w:rPr>
      <w:rFonts w:ascii="Arial" w:eastAsiaTheme="majorEastAsia" w:hAnsi="Arial" w:cs="Arial"/>
      <w:b/>
      <w:sz w:val="30"/>
      <w:szCs w:val="30"/>
    </w:rPr>
  </w:style>
  <w:style w:type="paragraph" w:styleId="NoSpacing">
    <w:name w:val="No Spacing"/>
    <w:uiPriority w:val="1"/>
    <w:qFormat/>
    <w:rsid w:val="009B34F3"/>
    <w:pPr>
      <w:spacing w:after="0" w:line="240" w:lineRule="auto"/>
      <w:ind w:left="144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6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7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Zarei</dc:creator>
  <cp:keywords/>
  <dc:description/>
  <cp:lastModifiedBy>Vahid Zarei</cp:lastModifiedBy>
  <cp:revision>15</cp:revision>
  <dcterms:created xsi:type="dcterms:W3CDTF">2024-11-02T17:40:00Z</dcterms:created>
  <dcterms:modified xsi:type="dcterms:W3CDTF">2024-11-19T11:52:00Z</dcterms:modified>
</cp:coreProperties>
</file>